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01B9" w:rsidRPr="000418ED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002: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ySql</w:t>
      </w:r>
      <w:proofErr w:type="spellEnd"/>
    </w:p>
    <w:p w:rsidR="005201B9" w:rsidRPr="000418ED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0418ED">
        <w:rPr>
          <w:rFonts w:ascii="Times New Roman" w:hAnsi="Times New Roman" w:cs="Times New Roman"/>
          <w:b/>
          <w:sz w:val="24"/>
          <w:szCs w:val="24"/>
        </w:rPr>
        <w:t xml:space="preserve">Having the follow table structures: </w:t>
      </w: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tbl_user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user_full_name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tbl_role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>:</w:t>
      </w:r>
    </w:p>
    <w:p w:rsidR="005201B9" w:rsidRPr="000418ED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role_id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role_name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 xml:space="preserve"> and </w:t>
      </w: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tbl_user_role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0418ED">
        <w:rPr>
          <w:rFonts w:ascii="Times New Roman" w:hAnsi="Times New Roman" w:cs="Times New Roman"/>
          <w:b/>
          <w:sz w:val="24"/>
          <w:szCs w:val="24"/>
        </w:rPr>
        <w:t>role_id</w:t>
      </w:r>
      <w:proofErr w:type="spellEnd"/>
      <w:r w:rsidRPr="000418ED">
        <w:rPr>
          <w:rFonts w:ascii="Times New Roman" w:hAnsi="Times New Roman" w:cs="Times New Roman"/>
          <w:b/>
          <w:sz w:val="24"/>
          <w:szCs w:val="24"/>
        </w:rPr>
        <w:t>.</w:t>
      </w: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4F2DDC">
        <w:rPr>
          <w:rFonts w:ascii="Times New Roman" w:hAnsi="Times New Roman" w:cs="Times New Roman"/>
          <w:b/>
          <w:i/>
          <w:sz w:val="24"/>
          <w:szCs w:val="24"/>
        </w:rPr>
        <w:t xml:space="preserve">Create the </w:t>
      </w:r>
      <w:proofErr w:type="spellStart"/>
      <w:r w:rsidRPr="004F2DDC">
        <w:rPr>
          <w:rFonts w:ascii="Times New Roman" w:hAnsi="Times New Roman" w:cs="Times New Roman"/>
          <w:b/>
          <w:i/>
          <w:sz w:val="24"/>
          <w:szCs w:val="24"/>
        </w:rPr>
        <w:t>mysql</w:t>
      </w:r>
      <w:proofErr w:type="spellEnd"/>
      <w:r w:rsidRPr="004F2DDC">
        <w:rPr>
          <w:rFonts w:ascii="Times New Roman" w:hAnsi="Times New Roman" w:cs="Times New Roman"/>
          <w:b/>
          <w:i/>
          <w:sz w:val="24"/>
          <w:szCs w:val="24"/>
        </w:rPr>
        <w:t xml:space="preserve"> code to create these tables.</w:t>
      </w: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5FD54E86" wp14:editId="153262F1">
            <wp:extent cx="5731510" cy="23736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7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Pr="000418ED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490A7F7B" wp14:editId="32C979E9">
            <wp:extent cx="5731510" cy="225298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5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0418ED"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- Write a query that will give you all users that belong to the </w:t>
      </w:r>
      <w:proofErr w:type="spellStart"/>
      <w:r w:rsidRPr="000418ED">
        <w:rPr>
          <w:rFonts w:ascii="Times New Roman" w:hAnsi="Times New Roman" w:cs="Times New Roman"/>
          <w:b/>
          <w:i/>
          <w:sz w:val="24"/>
          <w:szCs w:val="24"/>
        </w:rPr>
        <w:t>role_name</w:t>
      </w:r>
      <w:proofErr w:type="spellEnd"/>
      <w:r w:rsidRPr="000418ED">
        <w:rPr>
          <w:rFonts w:ascii="Times New Roman" w:hAnsi="Times New Roman" w:cs="Times New Roman"/>
          <w:b/>
          <w:i/>
          <w:sz w:val="24"/>
          <w:szCs w:val="24"/>
        </w:rPr>
        <w:t xml:space="preserve"> IT</w:t>
      </w: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7656AC85" wp14:editId="76255217">
            <wp:extent cx="5731510" cy="26384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1B9" w:rsidRPr="000418ED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0418ED">
        <w:rPr>
          <w:rFonts w:ascii="Times New Roman" w:hAnsi="Times New Roman" w:cs="Times New Roman"/>
          <w:b/>
          <w:i/>
          <w:sz w:val="24"/>
          <w:szCs w:val="24"/>
        </w:rPr>
        <w:t>- Write a query that will give you a list of users with no roles</w:t>
      </w: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10CB2C3A" wp14:editId="5D6C67E3">
            <wp:extent cx="5731510" cy="12744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1B9" w:rsidRPr="000418ED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0418ED">
        <w:rPr>
          <w:rFonts w:ascii="Times New Roman" w:hAnsi="Times New Roman" w:cs="Times New Roman"/>
          <w:b/>
          <w:i/>
          <w:sz w:val="24"/>
          <w:szCs w:val="24"/>
        </w:rPr>
        <w:t>- (Bonus) Write a query that will find the users with duplicate roles.</w:t>
      </w:r>
    </w:p>
    <w:p w:rsidR="005201B9" w:rsidRDefault="005201B9" w:rsidP="005201B9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22DA5FDC" wp14:editId="2E9C4015">
            <wp:extent cx="5731510" cy="16649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6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1B9" w:rsidRDefault="005201B9" w:rsidP="005201B9">
      <w:pPr>
        <w:ind w:left="2160" w:firstLine="720"/>
        <w:rPr>
          <w:rFonts w:ascii="Times New Roman" w:hAnsi="Times New Roman" w:cs="Times New Roman"/>
          <w:b/>
          <w:sz w:val="48"/>
          <w:szCs w:val="48"/>
        </w:rPr>
      </w:pPr>
    </w:p>
    <w:p w:rsidR="005201B9" w:rsidRDefault="005201B9" w:rsidP="005201B9">
      <w:pPr>
        <w:ind w:left="2160" w:firstLine="720"/>
        <w:rPr>
          <w:rFonts w:ascii="Times New Roman" w:hAnsi="Times New Roman" w:cs="Times New Roman"/>
          <w:b/>
          <w:sz w:val="48"/>
          <w:szCs w:val="48"/>
        </w:rPr>
      </w:pPr>
    </w:p>
    <w:p w:rsidR="005201B9" w:rsidRDefault="005201B9" w:rsidP="005201B9">
      <w:pPr>
        <w:ind w:left="2160" w:firstLine="720"/>
        <w:rPr>
          <w:rFonts w:ascii="Times New Roman" w:hAnsi="Times New Roman" w:cs="Times New Roman"/>
          <w:b/>
          <w:sz w:val="48"/>
          <w:szCs w:val="48"/>
        </w:rPr>
      </w:pPr>
    </w:p>
    <w:p w:rsidR="005201B9" w:rsidRPr="006305DE" w:rsidRDefault="005201B9" w:rsidP="005201B9">
      <w:pPr>
        <w:ind w:left="2160" w:firstLine="720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lastRenderedPageBreak/>
        <w:t xml:space="preserve">    </w:t>
      </w:r>
      <w:r w:rsidRPr="006305DE">
        <w:rPr>
          <w:rFonts w:ascii="Times New Roman" w:hAnsi="Times New Roman" w:cs="Times New Roman"/>
          <w:b/>
          <w:sz w:val="48"/>
          <w:szCs w:val="48"/>
        </w:rPr>
        <w:t>Code</w:t>
      </w:r>
      <w:r>
        <w:rPr>
          <w:rFonts w:ascii="Times New Roman" w:hAnsi="Times New Roman" w:cs="Times New Roman"/>
          <w:b/>
          <w:sz w:val="48"/>
          <w:szCs w:val="48"/>
        </w:rPr>
        <w:t>: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CREATE DATABASE `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empdb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`; 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 xml:space="preserve">USE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empdb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create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table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(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integer PRIMARY KEY 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user_full_name</w:t>
      </w:r>
      <w:proofErr w:type="spellEnd"/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varchar(40)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)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insert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into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full_nam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values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(1, "Vigneswaran R J "),(2, "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Merwin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Rommel "),(3,"punnya Teresa"),(4,"Priya M"), (5,"jay R"), (6,"Brijith J"), (7, "John J")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select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* from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create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table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(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role_id</w:t>
      </w:r>
      <w:proofErr w:type="spellEnd"/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integer PRIMARY KEY , 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role_name</w:t>
      </w:r>
      <w:proofErr w:type="spellEnd"/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varchar(40)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)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insert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into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role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role_nam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) 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values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(1001, "Manager ")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(1002, "Software Developer ")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(1003,"Team Lead")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(1004,"IT")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(1010,"IT")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(1015,"Intern")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select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* from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create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table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(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integer  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lastRenderedPageBreak/>
        <w:t>role_id</w:t>
      </w:r>
      <w:proofErr w:type="spellEnd"/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integer 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 xml:space="preserve">CONSTRAINT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fk_user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FOREIGN KEY (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) REFERENCES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</w:t>
      </w: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user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) ,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 xml:space="preserve">CONSTRAINT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fk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FOREIGN KEY (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role_id</w:t>
      </w:r>
      <w:proofErr w:type="spellEnd"/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)  REFERENCES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role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)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>)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insert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into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id,role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)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 xml:space="preserve"> values (1, 1001 ),(2,1002),(2,1003),(3,1004),(4,1004),(5,1010),(6,1015)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select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* from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select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.user_full_nam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,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r.role_nam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from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as u 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join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as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r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on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.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=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r.user_id</w:t>
      </w:r>
      <w:proofErr w:type="spellEnd"/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join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as r 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on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r.role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=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r.role_id</w:t>
      </w:r>
      <w:proofErr w:type="spellEnd"/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where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r.role_nam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='IT'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r w:rsidRPr="004F2DDC">
        <w:rPr>
          <w:rFonts w:ascii="Times New Roman" w:hAnsi="Times New Roman" w:cs="Times New Roman"/>
          <w:b/>
          <w:sz w:val="24"/>
          <w:szCs w:val="24"/>
        </w:rPr>
        <w:t xml:space="preserve">SELECT * from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</w:t>
      </w: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user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 where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not in (select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from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);</w:t>
      </w:r>
    </w:p>
    <w:p w:rsidR="005201B9" w:rsidRPr="004F2DDC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</w:p>
    <w:p w:rsidR="005201B9" w:rsidRPr="006305DE" w:rsidRDefault="005201B9" w:rsidP="005201B9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F2DDC">
        <w:rPr>
          <w:rFonts w:ascii="Times New Roman" w:hAnsi="Times New Roman" w:cs="Times New Roman"/>
          <w:b/>
          <w:sz w:val="24"/>
          <w:szCs w:val="24"/>
        </w:rPr>
        <w:t>select</w:t>
      </w:r>
      <w:proofErr w:type="gram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as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employessWhMultipleRoles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from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tbl_user_role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group by 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 xml:space="preserve"> having  count(</w:t>
      </w:r>
      <w:proofErr w:type="spellStart"/>
      <w:r w:rsidRPr="004F2DDC">
        <w:rPr>
          <w:rFonts w:ascii="Times New Roman" w:hAnsi="Times New Roman" w:cs="Times New Roman"/>
          <w:b/>
          <w:sz w:val="24"/>
          <w:szCs w:val="24"/>
        </w:rPr>
        <w:t>user_id</w:t>
      </w:r>
      <w:proofErr w:type="spellEnd"/>
      <w:r w:rsidRPr="004F2DDC">
        <w:rPr>
          <w:rFonts w:ascii="Times New Roman" w:hAnsi="Times New Roman" w:cs="Times New Roman"/>
          <w:b/>
          <w:sz w:val="24"/>
          <w:szCs w:val="24"/>
        </w:rPr>
        <w:t>)&gt;1;</w:t>
      </w:r>
    </w:p>
    <w:p w:rsidR="00591984" w:rsidRDefault="005201B9">
      <w:bookmarkStart w:id="0" w:name="_GoBack"/>
      <w:bookmarkEnd w:id="0"/>
    </w:p>
    <w:sectPr w:rsidR="005919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tTQ2sTQ0NTQyM7ZU0lEKTi0uzszPAykwrAUA2LI6ASwAAAA="/>
  </w:docVars>
  <w:rsids>
    <w:rsidRoot w:val="005201B9"/>
    <w:rsid w:val="000C0FE9"/>
    <w:rsid w:val="005201B9"/>
    <w:rsid w:val="00990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C22CB5-8056-46EB-A1C3-AB37D79C5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01B9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3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eswaran jaganathan</dc:creator>
  <cp:keywords/>
  <dc:description/>
  <cp:lastModifiedBy>Vigneswaran jaganathan</cp:lastModifiedBy>
  <cp:revision>1</cp:revision>
  <dcterms:created xsi:type="dcterms:W3CDTF">2020-01-08T12:15:00Z</dcterms:created>
  <dcterms:modified xsi:type="dcterms:W3CDTF">2020-01-08T12:16:00Z</dcterms:modified>
</cp:coreProperties>
</file>